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3A657" w14:textId="7681F162" w:rsidR="000902A3" w:rsidRDefault="00B92F63" w:rsidP="000902A3">
      <w:pPr>
        <w:pStyle w:val="Title"/>
      </w:pPr>
      <w:r w:rsidRPr="008A30F9">
        <w:t>COMMUNITY INVOLVEMENT COMMISSION</w:t>
      </w:r>
      <w:r w:rsidR="00613740" w:rsidRPr="008A30F9">
        <w:t xml:space="preserve"> (CIC)</w:t>
      </w:r>
    </w:p>
    <w:p w14:paraId="72163C80" w14:textId="6BC0511D" w:rsidR="000902A3" w:rsidRPr="000902A3" w:rsidRDefault="000902A3" w:rsidP="000902A3">
      <w:pPr>
        <w:jc w:val="center"/>
        <w:rPr>
          <w:b/>
          <w:bCs/>
          <w:sz w:val="28"/>
          <w:szCs w:val="28"/>
        </w:rPr>
      </w:pPr>
      <w:r w:rsidRPr="000902A3">
        <w:rPr>
          <w:b/>
          <w:bCs/>
          <w:sz w:val="28"/>
          <w:szCs w:val="28"/>
        </w:rPr>
        <w:t>SPECIAL MEETING</w:t>
      </w:r>
    </w:p>
    <w:p w14:paraId="5B3553EB" w14:textId="1FE3082E" w:rsidR="00B92F63" w:rsidRPr="00354BFA" w:rsidRDefault="000F6790" w:rsidP="00B92F63">
      <w:pPr>
        <w:spacing w:before="40" w:after="0" w:line="240" w:lineRule="auto"/>
        <w:jc w:val="center"/>
        <w:rPr>
          <w:sz w:val="24"/>
          <w:szCs w:val="24"/>
        </w:rPr>
      </w:pPr>
      <w:r>
        <w:rPr>
          <w:sz w:val="24"/>
          <w:szCs w:val="24"/>
        </w:rPr>
        <w:t xml:space="preserve">March </w:t>
      </w:r>
      <w:r w:rsidR="000902A3">
        <w:rPr>
          <w:sz w:val="24"/>
          <w:szCs w:val="24"/>
        </w:rPr>
        <w:t>30</w:t>
      </w:r>
      <w:r w:rsidR="00B92F63">
        <w:rPr>
          <w:sz w:val="24"/>
          <w:szCs w:val="24"/>
        </w:rPr>
        <w:t>, 202</w:t>
      </w:r>
      <w:r w:rsidR="008D546E">
        <w:rPr>
          <w:sz w:val="24"/>
          <w:szCs w:val="24"/>
        </w:rPr>
        <w:t>2</w:t>
      </w:r>
    </w:p>
    <w:p w14:paraId="27E1439A" w14:textId="18D1098D"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sidR="000902A3">
        <w:rPr>
          <w:sz w:val="24"/>
          <w:szCs w:val="24"/>
        </w:rPr>
        <w:t>7</w:t>
      </w:r>
      <w:r w:rsidR="002F5287">
        <w:rPr>
          <w:sz w:val="24"/>
          <w:szCs w:val="24"/>
        </w:rPr>
        <w:t>:</w:t>
      </w:r>
      <w:r w:rsidR="000902A3">
        <w:rPr>
          <w:sz w:val="24"/>
          <w:szCs w:val="24"/>
        </w:rPr>
        <w:t>3</w:t>
      </w:r>
      <w:r w:rsidR="004D7AF8">
        <w:rPr>
          <w:sz w:val="24"/>
          <w:szCs w:val="24"/>
        </w:rPr>
        <w:t>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24789374"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D74FAE" w:rsidRPr="00C422A8">
        <w:t xml:space="preserve">Jasmine </w:t>
      </w:r>
      <w:bookmarkStart w:id="1" w:name="_Hlk84250393"/>
      <w:r w:rsidR="00D74FAE" w:rsidRPr="00C422A8">
        <w:t>Aryana</w:t>
      </w:r>
      <w:bookmarkEnd w:id="1"/>
      <w:r w:rsidR="00D74FAE">
        <w:t xml:space="preserve"> (she/her</w:t>
      </w:r>
      <w:r w:rsidR="004D7AF8">
        <w:t>)</w:t>
      </w:r>
      <w:r w:rsidR="008D546E">
        <w:t>,</w:t>
      </w:r>
      <w:r w:rsidR="008D546E" w:rsidRPr="008D546E">
        <w:t xml:space="preserve"> </w:t>
      </w:r>
      <w:r w:rsidR="008D546E">
        <w:t>Bill Southern (he/him)</w:t>
      </w:r>
    </w:p>
    <w:p w14:paraId="26E4FF76" w14:textId="5A41BB2A" w:rsidR="00AE7D40" w:rsidRDefault="00AE7D40" w:rsidP="00AE7D40">
      <w:pPr>
        <w:spacing w:line="240" w:lineRule="auto"/>
      </w:pPr>
      <w:r>
        <w:rPr>
          <w:b/>
          <w:bCs/>
        </w:rPr>
        <w:t>Commissioners not in attendance</w:t>
      </w:r>
      <w:r w:rsidRPr="00371768">
        <w:rPr>
          <w:b/>
        </w:rPr>
        <w:t>:</w:t>
      </w:r>
      <w:r w:rsidR="004D7AF8">
        <w:t xml:space="preserve"> </w:t>
      </w:r>
      <w:r w:rsidR="008D546E">
        <w:t>None</w:t>
      </w:r>
    </w:p>
    <w:p w14:paraId="14FE0B14" w14:textId="3BD55571" w:rsidR="00813CFE" w:rsidRDefault="002F4A47" w:rsidP="00C10A8A">
      <w:r w:rsidRPr="002F4A47">
        <w:rPr>
          <w:b/>
          <w:bCs/>
        </w:rPr>
        <w:t xml:space="preserve">City of Seattle Staff </w:t>
      </w:r>
      <w:r w:rsidR="00302F50" w:rsidRPr="002F4A47">
        <w:rPr>
          <w:b/>
          <w:bCs/>
        </w:rPr>
        <w:t>present</w:t>
      </w:r>
      <w:r w:rsidR="00302F50">
        <w:t xml:space="preserve">: </w:t>
      </w:r>
      <w:r w:rsidR="008D546E">
        <w:t xml:space="preserve">Alvin Edwards (DON, he/him), </w:t>
      </w:r>
      <w:r w:rsidR="00E16120">
        <w:t>Laura Jenkins (DON</w:t>
      </w:r>
      <w:r w:rsidR="00C422A8">
        <w:t>, she/her</w:t>
      </w:r>
      <w:r w:rsidR="00E16120">
        <w:t>)</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1BA3CD9D" w14:textId="6885651D" w:rsidR="00C3684F" w:rsidRDefault="00AE7252" w:rsidP="00E15E52">
      <w:pPr>
        <w:pStyle w:val="Heading1"/>
        <w:rPr>
          <w:b w:val="0"/>
          <w:bCs/>
        </w:rPr>
      </w:pPr>
      <w:bookmarkStart w:id="2" w:name="_Hlk85542676"/>
      <w:r w:rsidRPr="008A30F9">
        <w:t>Public Comment</w:t>
      </w:r>
      <w:r w:rsidR="00E33403">
        <w:t xml:space="preserve"> </w:t>
      </w:r>
      <w:bookmarkStart w:id="3" w:name="_Hlk85543838"/>
      <w:bookmarkEnd w:id="2"/>
    </w:p>
    <w:p w14:paraId="7F596746" w14:textId="3D526F22" w:rsidR="00E15E52" w:rsidRPr="00EC43B3" w:rsidRDefault="00EC43B3" w:rsidP="00E15E52">
      <w:pPr>
        <w:rPr>
          <w:bCs/>
        </w:rPr>
      </w:pPr>
      <w:r>
        <w:rPr>
          <w:bCs/>
        </w:rPr>
        <w:t>There was no public comment.</w:t>
      </w:r>
    </w:p>
    <w:p w14:paraId="3F234BB5" w14:textId="752B6082" w:rsidR="00EC43B3" w:rsidRPr="00EC43B3" w:rsidRDefault="00EC43B3" w:rsidP="00EC43B3">
      <w:pPr>
        <w:pStyle w:val="Heading1"/>
      </w:pPr>
      <w:r w:rsidRPr="008D546E">
        <w:t>Updates from Commission Staff Liaisons</w:t>
      </w:r>
    </w:p>
    <w:p w14:paraId="5205207B" w14:textId="77777777" w:rsidR="00EC43B3" w:rsidRDefault="00EC43B3" w:rsidP="00EC43B3">
      <w:pPr>
        <w:spacing w:after="0"/>
        <w:rPr>
          <w:bCs/>
        </w:rPr>
      </w:pPr>
      <w:r w:rsidRPr="00EC43B3">
        <w:rPr>
          <w:bCs/>
        </w:rPr>
        <w:t>Staf</w:t>
      </w:r>
      <w:r>
        <w:rPr>
          <w:bCs/>
        </w:rPr>
        <w:t>f liaison Laura Jenkins provided updates on a</w:t>
      </w:r>
      <w:r w:rsidRPr="00EC43B3">
        <w:rPr>
          <w:bCs/>
        </w:rPr>
        <w:t>ppointments</w:t>
      </w:r>
      <w:r>
        <w:rPr>
          <w:bCs/>
        </w:rPr>
        <w:t>:</w:t>
      </w:r>
    </w:p>
    <w:p w14:paraId="7D90C791" w14:textId="549832B1" w:rsidR="00EC43B3" w:rsidRDefault="00EC43B3" w:rsidP="00EC43B3">
      <w:pPr>
        <w:pStyle w:val="ListParagraph"/>
        <w:numPr>
          <w:ilvl w:val="0"/>
          <w:numId w:val="17"/>
        </w:numPr>
        <w:spacing w:after="0"/>
        <w:rPr>
          <w:bCs/>
        </w:rPr>
      </w:pPr>
      <w:r w:rsidRPr="00EC43B3">
        <w:rPr>
          <w:bCs/>
        </w:rPr>
        <w:t>Five pending appointments were approved by full Council yesterday</w:t>
      </w:r>
      <w:r>
        <w:rPr>
          <w:bCs/>
        </w:rPr>
        <w:t xml:space="preserve"> (3/29)</w:t>
      </w:r>
      <w:r w:rsidRPr="00EC43B3">
        <w:rPr>
          <w:bCs/>
        </w:rPr>
        <w:t xml:space="preserve">! Saba Rahman, Kristine Dillin, Ahoua </w:t>
      </w:r>
      <w:proofErr w:type="spellStart"/>
      <w:r w:rsidRPr="00EC43B3">
        <w:rPr>
          <w:bCs/>
        </w:rPr>
        <w:t>Kon</w:t>
      </w:r>
      <w:r>
        <w:rPr>
          <w:rFonts w:cstheme="minorHAnsi"/>
          <w:bCs/>
        </w:rPr>
        <w:t>é</w:t>
      </w:r>
      <w:proofErr w:type="spellEnd"/>
      <w:r w:rsidRPr="00EC43B3">
        <w:rPr>
          <w:bCs/>
        </w:rPr>
        <w:t>, Robert Radford, and Julia Jannon-Shields have all been confirmed to serve on the commission. The Mayor’s Office would like paperwork resubmitted for the other pending appointment because there was an error in the person’s resume.</w:t>
      </w:r>
    </w:p>
    <w:p w14:paraId="75B090A2" w14:textId="77777777" w:rsidR="00EC43B3" w:rsidRDefault="00EC43B3" w:rsidP="00EC43B3">
      <w:pPr>
        <w:pStyle w:val="ListParagraph"/>
        <w:numPr>
          <w:ilvl w:val="1"/>
          <w:numId w:val="17"/>
        </w:numPr>
        <w:rPr>
          <w:bCs/>
        </w:rPr>
      </w:pPr>
      <w:r w:rsidRPr="00EC43B3">
        <w:rPr>
          <w:bCs/>
        </w:rPr>
        <w:t xml:space="preserve">We have not received any recent updates on the Get Engaged commissioner whose appointment will be voted on with </w:t>
      </w:r>
      <w:proofErr w:type="gramStart"/>
      <w:r w:rsidRPr="00EC43B3">
        <w:rPr>
          <w:bCs/>
        </w:rPr>
        <w:t>all of</w:t>
      </w:r>
      <w:proofErr w:type="gramEnd"/>
      <w:r w:rsidRPr="00EC43B3">
        <w:rPr>
          <w:bCs/>
        </w:rPr>
        <w:t xml:space="preserve"> the other Get Engaged commissioners.</w:t>
      </w:r>
    </w:p>
    <w:p w14:paraId="75A87CB5" w14:textId="6DDD8F02" w:rsidR="00EC43B3" w:rsidRDefault="00EC43B3" w:rsidP="00EC43B3">
      <w:pPr>
        <w:pStyle w:val="ListParagraph"/>
        <w:numPr>
          <w:ilvl w:val="1"/>
          <w:numId w:val="17"/>
        </w:numPr>
        <w:rPr>
          <w:bCs/>
        </w:rPr>
      </w:pPr>
      <w:r w:rsidRPr="00EC43B3">
        <w:rPr>
          <w:bCs/>
        </w:rPr>
        <w:t>We are working with Bill to get paperwork for Marcus White signed and then we will submit it to go through the approval process.</w:t>
      </w:r>
    </w:p>
    <w:p w14:paraId="6194F6C7" w14:textId="2DEB6581" w:rsidR="006E3932" w:rsidRDefault="006E3932" w:rsidP="006E3932">
      <w:pPr>
        <w:spacing w:after="0"/>
        <w:rPr>
          <w:bCs/>
        </w:rPr>
      </w:pPr>
      <w:r>
        <w:rPr>
          <w:bCs/>
        </w:rPr>
        <w:t>Staff Liaison updates in relation to the April 18 regular meeting:</w:t>
      </w:r>
    </w:p>
    <w:p w14:paraId="062049B8" w14:textId="77777777" w:rsidR="006E3932" w:rsidRDefault="00EC43B3" w:rsidP="00EC43B3">
      <w:pPr>
        <w:pStyle w:val="ListParagraph"/>
        <w:numPr>
          <w:ilvl w:val="0"/>
          <w:numId w:val="17"/>
        </w:numPr>
        <w:spacing w:after="0"/>
        <w:rPr>
          <w:bCs/>
        </w:rPr>
      </w:pPr>
      <w:r w:rsidRPr="006E3932">
        <w:rPr>
          <w:bCs/>
        </w:rPr>
        <w:t>Saba Rahman and Jasmine have both let us know they will not be able to make the April 18 meeting. So, that means we are expecting</w:t>
      </w:r>
      <w:r w:rsidR="006E3932" w:rsidRPr="006E3932">
        <w:rPr>
          <w:bCs/>
        </w:rPr>
        <w:t xml:space="preserve"> at least</w:t>
      </w:r>
      <w:r w:rsidRPr="006E3932">
        <w:rPr>
          <w:bCs/>
        </w:rPr>
        <w:t xml:space="preserve"> 7 commissioners—4 new commissioners and 3</w:t>
      </w:r>
      <w:r w:rsidR="006E3932" w:rsidRPr="006E3932">
        <w:rPr>
          <w:bCs/>
        </w:rPr>
        <w:t xml:space="preserve"> remaining. We will record the April meeting so we can send it to any new commissioners who are appointed and/or unable to attend so they can catch up on what was discussed. </w:t>
      </w:r>
    </w:p>
    <w:p w14:paraId="2D816DA5" w14:textId="77777777" w:rsidR="006E3932" w:rsidRDefault="00EC43B3" w:rsidP="006E3932">
      <w:pPr>
        <w:pStyle w:val="ListParagraph"/>
        <w:numPr>
          <w:ilvl w:val="0"/>
          <w:numId w:val="17"/>
        </w:numPr>
        <w:spacing w:after="0"/>
        <w:rPr>
          <w:bCs/>
        </w:rPr>
      </w:pPr>
      <w:r w:rsidRPr="006E3932">
        <w:rPr>
          <w:bCs/>
        </w:rPr>
        <w:t>Chris Maykut, former Commission Co-Chair, is happy to attend a future CIC meeting to talk about history/background related to the commission if it works with his schedule. We weren’t sure if you would like him to attend for the April meeting or the retreat. We’re hoping to clarify that this evening and then we can check to see if he is available.</w:t>
      </w:r>
    </w:p>
    <w:p w14:paraId="1BD964D8" w14:textId="2575A681" w:rsidR="00EC43B3" w:rsidRPr="006E3932" w:rsidRDefault="00EC43B3" w:rsidP="006E3932">
      <w:pPr>
        <w:pStyle w:val="ListParagraph"/>
        <w:numPr>
          <w:ilvl w:val="0"/>
          <w:numId w:val="17"/>
        </w:numPr>
        <w:spacing w:after="0"/>
        <w:rPr>
          <w:bCs/>
        </w:rPr>
      </w:pPr>
      <w:r w:rsidRPr="006E3932">
        <w:rPr>
          <w:bCs/>
        </w:rPr>
        <w:lastRenderedPageBreak/>
        <w:t>We are checking to see if the Mayor or Senior Deputy Mayor Harrell might be available to attend the April 18 meeting. Through your planning this evening, we can see if you think it would be best for him to attend the April meeting or a later meeting.</w:t>
      </w:r>
    </w:p>
    <w:p w14:paraId="7B1ECEA2" w14:textId="25E70C13" w:rsidR="00EC43B3" w:rsidRPr="00EC43B3" w:rsidRDefault="00EC43B3" w:rsidP="00E15E52">
      <w:pPr>
        <w:rPr>
          <w:bCs/>
        </w:rPr>
      </w:pPr>
    </w:p>
    <w:p w14:paraId="6D960859" w14:textId="71FD960C" w:rsidR="00E15E52" w:rsidRPr="00E15E52" w:rsidRDefault="000902A3" w:rsidP="00E15E52">
      <w:pPr>
        <w:pStyle w:val="Heading1"/>
        <w:rPr>
          <w:b w:val="0"/>
          <w:bCs/>
        </w:rPr>
      </w:pPr>
      <w:r w:rsidRPr="000902A3">
        <w:t xml:space="preserve">Planning for April 18, </w:t>
      </w:r>
      <w:proofErr w:type="gramStart"/>
      <w:r w:rsidRPr="000902A3">
        <w:t>2022</w:t>
      </w:r>
      <w:proofErr w:type="gramEnd"/>
      <w:r w:rsidRPr="000902A3">
        <w:t xml:space="preserve"> Community Involvement Commission meeting          </w:t>
      </w:r>
    </w:p>
    <w:p w14:paraId="43F32735" w14:textId="4A652BE0" w:rsidR="000902A3" w:rsidRDefault="00A728DB" w:rsidP="000902A3">
      <w:pPr>
        <w:rPr>
          <w:bCs/>
        </w:rPr>
      </w:pPr>
      <w:r>
        <w:rPr>
          <w:bCs/>
        </w:rPr>
        <w:t>The commissions created this</w:t>
      </w:r>
      <w:r w:rsidR="006E3932">
        <w:rPr>
          <w:bCs/>
        </w:rPr>
        <w:t xml:space="preserve"> tentative agenda for the April 18 </w:t>
      </w:r>
      <w:r w:rsidR="00C64CBC">
        <w:rPr>
          <w:bCs/>
        </w:rPr>
        <w:t xml:space="preserve">CIC </w:t>
      </w:r>
      <w:r w:rsidR="006E3932">
        <w:rPr>
          <w:bCs/>
        </w:rPr>
        <w:t>meetin</w:t>
      </w:r>
      <w:r w:rsidR="00C64CBC">
        <w:rPr>
          <w:bCs/>
        </w:rPr>
        <w:t>g</w:t>
      </w:r>
      <w:r w:rsidR="006E3932">
        <w:rPr>
          <w:bCs/>
        </w:rPr>
        <w:t>:</w:t>
      </w:r>
    </w:p>
    <w:p w14:paraId="2BFA2215" w14:textId="18764839" w:rsidR="00A728DB" w:rsidRPr="00A728DB" w:rsidRDefault="00A728DB" w:rsidP="00A728DB">
      <w:r w:rsidRPr="00A728DB">
        <w:t>Log-in Time</w:t>
      </w:r>
      <w:r w:rsidRPr="00A728DB">
        <w:tab/>
      </w:r>
      <w:r w:rsidRPr="00A728DB">
        <w:tab/>
      </w:r>
      <w:r w:rsidRPr="00A728DB">
        <w:tab/>
      </w:r>
      <w:r w:rsidRPr="00A728DB">
        <w:tab/>
      </w:r>
      <w:r w:rsidRPr="00A728DB">
        <w:tab/>
      </w:r>
      <w:r w:rsidRPr="00A728DB">
        <w:tab/>
      </w:r>
      <w:r w:rsidRPr="00A728DB">
        <w:tab/>
      </w:r>
      <w:r w:rsidRPr="00A728DB">
        <w:tab/>
      </w:r>
      <w:r w:rsidRPr="00A728DB">
        <w:tab/>
        <w:t>6:00 - 6:05 PM</w:t>
      </w:r>
    </w:p>
    <w:p w14:paraId="5E8F560D" w14:textId="0CBD7326" w:rsidR="00A728DB" w:rsidRPr="00A728DB" w:rsidRDefault="00A728DB" w:rsidP="00A728DB">
      <w:r w:rsidRPr="00A728DB">
        <w:t xml:space="preserve">Public Comment and Approval of 2/28, 3/18, &amp; 3/30 Meeting Minutes </w:t>
      </w:r>
      <w:r w:rsidRPr="00A728DB">
        <w:tab/>
      </w:r>
      <w:r w:rsidRPr="00A728DB">
        <w:tab/>
        <w:t>6:05 - 6:10 PM</w:t>
      </w:r>
    </w:p>
    <w:p w14:paraId="5F42CBEB" w14:textId="35042599" w:rsidR="00A728DB" w:rsidRPr="00A728DB" w:rsidRDefault="00A728DB" w:rsidP="00A728DB">
      <w:r w:rsidRPr="00A728DB">
        <w:t>Introductions</w:t>
      </w:r>
      <w:r w:rsidRPr="00A728DB">
        <w:tab/>
      </w:r>
      <w:r w:rsidRPr="00A728DB">
        <w:tab/>
      </w:r>
      <w:r w:rsidRPr="00A728DB">
        <w:tab/>
      </w:r>
      <w:r w:rsidRPr="00A728DB">
        <w:tab/>
      </w:r>
      <w:r w:rsidRPr="00A728DB">
        <w:tab/>
      </w:r>
      <w:r w:rsidRPr="00A728DB">
        <w:tab/>
      </w:r>
      <w:r w:rsidRPr="00A728DB">
        <w:tab/>
      </w:r>
      <w:r w:rsidRPr="00A728DB">
        <w:tab/>
      </w:r>
      <w:r w:rsidRPr="00A728DB">
        <w:tab/>
        <w:t>6:10 – 6:30 PM</w:t>
      </w:r>
    </w:p>
    <w:p w14:paraId="3246EC6A" w14:textId="185FA014" w:rsidR="00A728DB" w:rsidRPr="00A728DB" w:rsidRDefault="00A728DB" w:rsidP="00A728DB">
      <w:r w:rsidRPr="00A728DB">
        <w:t>Icebreaker – Two Truths &amp; A Lie</w:t>
      </w:r>
      <w:r w:rsidRPr="00A728DB">
        <w:tab/>
        <w:t xml:space="preserve"> </w:t>
      </w:r>
      <w:r w:rsidRPr="00A728DB">
        <w:tab/>
      </w:r>
      <w:r w:rsidRPr="00A728DB">
        <w:tab/>
      </w:r>
      <w:r w:rsidRPr="00A728DB">
        <w:tab/>
      </w:r>
      <w:r w:rsidRPr="00A728DB">
        <w:tab/>
      </w:r>
      <w:r w:rsidRPr="00A728DB">
        <w:tab/>
      </w:r>
      <w:r>
        <w:tab/>
      </w:r>
      <w:r w:rsidRPr="00A728DB">
        <w:t>6:30 - 6:50 PM</w:t>
      </w:r>
    </w:p>
    <w:p w14:paraId="20B73304" w14:textId="0FCB4955" w:rsidR="00A728DB" w:rsidRPr="00A728DB" w:rsidRDefault="00A728DB" w:rsidP="00A728DB">
      <w:r w:rsidRPr="00A728DB">
        <w:t>Break</w:t>
      </w:r>
      <w:r w:rsidRPr="00A728DB">
        <w:tab/>
      </w:r>
      <w:r w:rsidRPr="00A728DB">
        <w:tab/>
      </w:r>
      <w:r w:rsidRPr="00A728DB">
        <w:tab/>
      </w:r>
      <w:r w:rsidRPr="00A728DB">
        <w:tab/>
      </w:r>
      <w:r w:rsidRPr="00A728DB">
        <w:tab/>
      </w:r>
      <w:r w:rsidRPr="00A728DB">
        <w:tab/>
      </w:r>
      <w:r w:rsidRPr="00A728DB">
        <w:tab/>
      </w:r>
      <w:r w:rsidRPr="00A728DB">
        <w:tab/>
      </w:r>
      <w:r w:rsidRPr="00A728DB">
        <w:tab/>
      </w:r>
      <w:r w:rsidRPr="00A728DB">
        <w:tab/>
        <w:t>6:50 – 6:55 PM</w:t>
      </w:r>
    </w:p>
    <w:p w14:paraId="6A460F88" w14:textId="04C90DA3" w:rsidR="00A728DB" w:rsidRPr="00A728DB" w:rsidRDefault="00A728DB" w:rsidP="00A728DB">
      <w:r w:rsidRPr="00A728DB">
        <w:t>Co-staff Liaison Updates</w:t>
      </w:r>
      <w:r w:rsidRPr="00A728DB">
        <w:tab/>
      </w:r>
      <w:r w:rsidRPr="00A728DB">
        <w:tab/>
      </w:r>
      <w:r w:rsidRPr="00A728DB">
        <w:tab/>
      </w:r>
      <w:r w:rsidRPr="00A728DB">
        <w:tab/>
      </w:r>
      <w:r w:rsidRPr="00A728DB">
        <w:tab/>
      </w:r>
      <w:r w:rsidRPr="00A728DB">
        <w:tab/>
      </w:r>
      <w:r w:rsidRPr="00A728DB">
        <w:tab/>
        <w:t>6:55 - 7:00 PM</w:t>
      </w:r>
      <w:r w:rsidRPr="00A728DB">
        <w:tab/>
      </w:r>
    </w:p>
    <w:p w14:paraId="40BA5027" w14:textId="301CCBD5" w:rsidR="00A728DB" w:rsidRPr="00A728DB" w:rsidRDefault="00A728DB" w:rsidP="00A728DB">
      <w:r w:rsidRPr="00A728DB">
        <w:t>Community Involvement Commission History/Background</w:t>
      </w:r>
      <w:r w:rsidRPr="00A728DB">
        <w:tab/>
      </w:r>
      <w:r w:rsidRPr="00A728DB">
        <w:tab/>
      </w:r>
      <w:r w:rsidRPr="00A728DB">
        <w:tab/>
        <w:t>7:00 – 7:30 PM</w:t>
      </w:r>
      <w:r w:rsidRPr="00A728DB">
        <w:tab/>
      </w:r>
    </w:p>
    <w:p w14:paraId="46A53803" w14:textId="5BC464E6" w:rsidR="00A728DB" w:rsidRPr="00A728DB" w:rsidRDefault="00A728DB" w:rsidP="00A728DB">
      <w:r w:rsidRPr="00A728DB">
        <w:rPr>
          <w:i/>
          <w:iCs/>
        </w:rPr>
        <w:t xml:space="preserve">Tentative </w:t>
      </w:r>
      <w:r w:rsidRPr="00A728DB">
        <w:t>Mayoral Representative</w:t>
      </w:r>
      <w:r w:rsidRPr="00A728DB">
        <w:tab/>
      </w:r>
      <w:r w:rsidRPr="00A728DB">
        <w:tab/>
      </w:r>
      <w:r w:rsidRPr="00A728DB">
        <w:tab/>
      </w:r>
      <w:r w:rsidRPr="00A728DB">
        <w:tab/>
      </w:r>
      <w:r w:rsidRPr="00A728DB">
        <w:tab/>
      </w:r>
      <w:r w:rsidRPr="00A728DB">
        <w:tab/>
        <w:t>7:30 - 7:55 PM</w:t>
      </w:r>
    </w:p>
    <w:p w14:paraId="4B62981E" w14:textId="77777777" w:rsidR="00A728DB" w:rsidRPr="00A728DB" w:rsidRDefault="00A728DB" w:rsidP="00A728DB">
      <w:r w:rsidRPr="00A728DB">
        <w:t>Public Comment &amp; Closing</w:t>
      </w:r>
      <w:r w:rsidRPr="00A728DB">
        <w:tab/>
      </w:r>
      <w:r w:rsidRPr="00A728DB">
        <w:tab/>
      </w:r>
      <w:r w:rsidRPr="00A728DB">
        <w:tab/>
      </w:r>
      <w:r w:rsidRPr="00A728DB">
        <w:tab/>
      </w:r>
      <w:r w:rsidRPr="00A728DB">
        <w:tab/>
      </w:r>
      <w:r w:rsidRPr="00A728DB">
        <w:tab/>
      </w:r>
      <w:r w:rsidRPr="00A728DB">
        <w:tab/>
        <w:t>7:55 – 8:00 PM</w:t>
      </w:r>
    </w:p>
    <w:p w14:paraId="5CB5BFE8" w14:textId="1112FF9E" w:rsidR="006E3932" w:rsidRDefault="006E3932" w:rsidP="000902A3">
      <w:pPr>
        <w:rPr>
          <w:bCs/>
        </w:rPr>
      </w:pPr>
    </w:p>
    <w:p w14:paraId="10D33132" w14:textId="3A881416" w:rsidR="00C64CBC" w:rsidRPr="000902A3" w:rsidRDefault="00C64CBC" w:rsidP="000902A3">
      <w:pPr>
        <w:rPr>
          <w:bCs/>
        </w:rPr>
      </w:pPr>
      <w:r>
        <w:rPr>
          <w:bCs/>
        </w:rPr>
        <w:t>Staff Liaisons will check in with the City Attorney’s Office on the number needed for a quorum based on the new number of 9 appointed commissioners.</w:t>
      </w:r>
    </w:p>
    <w:p w14:paraId="3C73560F" w14:textId="225E1A3B" w:rsidR="000902A3" w:rsidRDefault="00472AB1" w:rsidP="00EC43B3">
      <w:r>
        <w:rPr>
          <w:bCs/>
        </w:rPr>
        <w:t xml:space="preserve">Staff Liaison Jenkins said that the </w:t>
      </w:r>
      <w:r w:rsidR="000902A3" w:rsidRPr="000902A3">
        <w:rPr>
          <w:bCs/>
        </w:rPr>
        <w:t>New Commissioner Onboarding handbook</w:t>
      </w:r>
      <w:r w:rsidR="00E15E52">
        <w:rPr>
          <w:bCs/>
        </w:rPr>
        <w:t xml:space="preserve"> </w:t>
      </w:r>
      <w:bookmarkEnd w:id="3"/>
      <w:r>
        <w:rPr>
          <w:bCs/>
        </w:rPr>
        <w:t>was created to help fill in gaps beyond the New Member Orientation and what is discussed at meetings. The group decided to provide comments on this document by email</w:t>
      </w:r>
      <w:r w:rsidR="003C456A">
        <w:rPr>
          <w:bCs/>
        </w:rPr>
        <w:t xml:space="preserve"> and in future discussions.</w:t>
      </w:r>
    </w:p>
    <w:p w14:paraId="23B3A40F" w14:textId="77777777" w:rsidR="008D546E" w:rsidRDefault="008D546E" w:rsidP="00965F91">
      <w:pPr>
        <w:pStyle w:val="ListParagraph"/>
        <w:keepLines/>
        <w:spacing w:after="0"/>
        <w:ind w:left="360"/>
        <w:rPr>
          <w:bCs/>
        </w:rPr>
      </w:pPr>
    </w:p>
    <w:p w14:paraId="1F2D0FE2" w14:textId="77777777" w:rsidR="00F072DA" w:rsidRDefault="00170F9F" w:rsidP="00170F9F">
      <w:pPr>
        <w:pStyle w:val="Heading1"/>
      </w:pPr>
      <w:r w:rsidRPr="008A30F9">
        <w:t>Public Comment</w:t>
      </w:r>
      <w:r w:rsidR="00F072DA">
        <w:t xml:space="preserve"> </w:t>
      </w:r>
    </w:p>
    <w:p w14:paraId="4120D8BC" w14:textId="2D133E12" w:rsidR="003F6373" w:rsidRDefault="003C456A" w:rsidP="000902A3">
      <w:r>
        <w:t>There was no public comment.</w:t>
      </w:r>
    </w:p>
    <w:p w14:paraId="0861B681" w14:textId="6AB87301" w:rsidR="00C06EC3" w:rsidRDefault="00CC2F51" w:rsidP="00276838">
      <w:pPr>
        <w:tabs>
          <w:tab w:val="left" w:pos="6790"/>
        </w:tabs>
      </w:pPr>
      <w:r>
        <w:t>The meeting was adjourned.</w:t>
      </w:r>
    </w:p>
    <w:sectPr w:rsidR="00C06EC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536C0051"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9653C5"/>
    <w:multiLevelType w:val="hybridMultilevel"/>
    <w:tmpl w:val="40EAA4F6"/>
    <w:lvl w:ilvl="0" w:tplc="2DF2ED6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E078E0"/>
    <w:multiLevelType w:val="hybridMultilevel"/>
    <w:tmpl w:val="D5E09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16"/>
  </w:num>
  <w:num w:numId="5">
    <w:abstractNumId w:val="8"/>
  </w:num>
  <w:num w:numId="6">
    <w:abstractNumId w:val="6"/>
  </w:num>
  <w:num w:numId="7">
    <w:abstractNumId w:val="11"/>
  </w:num>
  <w:num w:numId="8">
    <w:abstractNumId w:val="5"/>
  </w:num>
  <w:num w:numId="9">
    <w:abstractNumId w:val="9"/>
  </w:num>
  <w:num w:numId="10">
    <w:abstractNumId w:val="12"/>
  </w:num>
  <w:num w:numId="11">
    <w:abstractNumId w:val="14"/>
  </w:num>
  <w:num w:numId="12">
    <w:abstractNumId w:val="13"/>
  </w:num>
  <w:num w:numId="13">
    <w:abstractNumId w:val="1"/>
  </w:num>
  <w:num w:numId="14">
    <w:abstractNumId w:val="3"/>
  </w:num>
  <w:num w:numId="15">
    <w:abstractNumId w:val="0"/>
  </w:num>
  <w:num w:numId="16">
    <w:abstractNumId w:val="2"/>
  </w:num>
  <w:num w:numId="17">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8/YIg+qX4TF5c8MfnCw1zsiaPDR8kwW9Yprtiji6qkLPNCJHvtm8mhDBJbwWUUH3vc434EPb35/gNiJ+13Xdvw==" w:salt="sFyFplTpa45wnufZO+iZ3A=="/>
  <w:defaultTabStop w:val="720"/>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54C3A"/>
    <w:rsid w:val="00065378"/>
    <w:rsid w:val="000657A9"/>
    <w:rsid w:val="0006779A"/>
    <w:rsid w:val="00067805"/>
    <w:rsid w:val="00070601"/>
    <w:rsid w:val="00076481"/>
    <w:rsid w:val="000765EB"/>
    <w:rsid w:val="000815CA"/>
    <w:rsid w:val="00084A77"/>
    <w:rsid w:val="0008526A"/>
    <w:rsid w:val="0008707E"/>
    <w:rsid w:val="00087279"/>
    <w:rsid w:val="000902A3"/>
    <w:rsid w:val="000905C1"/>
    <w:rsid w:val="0009230B"/>
    <w:rsid w:val="000966AE"/>
    <w:rsid w:val="000A1809"/>
    <w:rsid w:val="000A1AD0"/>
    <w:rsid w:val="000A20D6"/>
    <w:rsid w:val="000A2B1F"/>
    <w:rsid w:val="000A2FAD"/>
    <w:rsid w:val="000A4C95"/>
    <w:rsid w:val="000B39E4"/>
    <w:rsid w:val="000B65A6"/>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4A61"/>
    <w:rsid w:val="0012543D"/>
    <w:rsid w:val="00126F11"/>
    <w:rsid w:val="00127BF4"/>
    <w:rsid w:val="00131545"/>
    <w:rsid w:val="00133D9F"/>
    <w:rsid w:val="00140C48"/>
    <w:rsid w:val="0014226D"/>
    <w:rsid w:val="00145807"/>
    <w:rsid w:val="00145895"/>
    <w:rsid w:val="00152CED"/>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1883"/>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1B67"/>
    <w:rsid w:val="002745C8"/>
    <w:rsid w:val="00276838"/>
    <w:rsid w:val="00281A80"/>
    <w:rsid w:val="0028243D"/>
    <w:rsid w:val="00282879"/>
    <w:rsid w:val="00285351"/>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EA1"/>
    <w:rsid w:val="002D2FE6"/>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6093"/>
    <w:rsid w:val="00311063"/>
    <w:rsid w:val="00313BCF"/>
    <w:rsid w:val="00313F60"/>
    <w:rsid w:val="003157E0"/>
    <w:rsid w:val="00315D29"/>
    <w:rsid w:val="0032387F"/>
    <w:rsid w:val="00324186"/>
    <w:rsid w:val="00327081"/>
    <w:rsid w:val="003275D2"/>
    <w:rsid w:val="00331505"/>
    <w:rsid w:val="003326E3"/>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456A"/>
    <w:rsid w:val="003C7E99"/>
    <w:rsid w:val="003D129F"/>
    <w:rsid w:val="003D1D3E"/>
    <w:rsid w:val="003D4761"/>
    <w:rsid w:val="003E3D8D"/>
    <w:rsid w:val="003E4DD9"/>
    <w:rsid w:val="003E4FC9"/>
    <w:rsid w:val="003E536C"/>
    <w:rsid w:val="003E5D8A"/>
    <w:rsid w:val="003E602C"/>
    <w:rsid w:val="003F4CB7"/>
    <w:rsid w:val="003F522E"/>
    <w:rsid w:val="003F5AEF"/>
    <w:rsid w:val="003F6373"/>
    <w:rsid w:val="003F67D5"/>
    <w:rsid w:val="003F7377"/>
    <w:rsid w:val="00400351"/>
    <w:rsid w:val="0040448D"/>
    <w:rsid w:val="0040478B"/>
    <w:rsid w:val="004075CD"/>
    <w:rsid w:val="00407605"/>
    <w:rsid w:val="00410AFD"/>
    <w:rsid w:val="00414429"/>
    <w:rsid w:val="0041795B"/>
    <w:rsid w:val="00417EB4"/>
    <w:rsid w:val="004206CD"/>
    <w:rsid w:val="004241A7"/>
    <w:rsid w:val="004271C9"/>
    <w:rsid w:val="004273B1"/>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2AB1"/>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4112"/>
    <w:rsid w:val="00536ED8"/>
    <w:rsid w:val="005374CF"/>
    <w:rsid w:val="00541D34"/>
    <w:rsid w:val="0054366D"/>
    <w:rsid w:val="00543F24"/>
    <w:rsid w:val="005446AC"/>
    <w:rsid w:val="005472B6"/>
    <w:rsid w:val="005518AE"/>
    <w:rsid w:val="0055452A"/>
    <w:rsid w:val="00554C8B"/>
    <w:rsid w:val="00561C8F"/>
    <w:rsid w:val="00563E59"/>
    <w:rsid w:val="00566224"/>
    <w:rsid w:val="00570DFC"/>
    <w:rsid w:val="00572AEE"/>
    <w:rsid w:val="00576A1F"/>
    <w:rsid w:val="00577E02"/>
    <w:rsid w:val="005835E1"/>
    <w:rsid w:val="00586FE2"/>
    <w:rsid w:val="00597E44"/>
    <w:rsid w:val="005A11AB"/>
    <w:rsid w:val="005A24EA"/>
    <w:rsid w:val="005B4087"/>
    <w:rsid w:val="005B43CB"/>
    <w:rsid w:val="005B4CD8"/>
    <w:rsid w:val="005B640F"/>
    <w:rsid w:val="005C148A"/>
    <w:rsid w:val="005C14DE"/>
    <w:rsid w:val="005C1777"/>
    <w:rsid w:val="005C312A"/>
    <w:rsid w:val="005C3AA0"/>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58FE"/>
    <w:rsid w:val="00656456"/>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FF"/>
    <w:rsid w:val="006B7FC4"/>
    <w:rsid w:val="006C3464"/>
    <w:rsid w:val="006C6780"/>
    <w:rsid w:val="006C6F8D"/>
    <w:rsid w:val="006C7B05"/>
    <w:rsid w:val="006D5253"/>
    <w:rsid w:val="006D70A3"/>
    <w:rsid w:val="006D745F"/>
    <w:rsid w:val="006E0CED"/>
    <w:rsid w:val="006E15D6"/>
    <w:rsid w:val="006E3932"/>
    <w:rsid w:val="006E51C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1B98"/>
    <w:rsid w:val="007D2013"/>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5E78"/>
    <w:rsid w:val="00826696"/>
    <w:rsid w:val="00831404"/>
    <w:rsid w:val="0083463C"/>
    <w:rsid w:val="00835D5F"/>
    <w:rsid w:val="00840585"/>
    <w:rsid w:val="00841A39"/>
    <w:rsid w:val="008434C8"/>
    <w:rsid w:val="008443B8"/>
    <w:rsid w:val="008451C9"/>
    <w:rsid w:val="0084553A"/>
    <w:rsid w:val="00845950"/>
    <w:rsid w:val="008471AB"/>
    <w:rsid w:val="0085384D"/>
    <w:rsid w:val="00856CC4"/>
    <w:rsid w:val="00857935"/>
    <w:rsid w:val="0086267C"/>
    <w:rsid w:val="00864A2E"/>
    <w:rsid w:val="00865266"/>
    <w:rsid w:val="00865C50"/>
    <w:rsid w:val="00867A04"/>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35E1"/>
    <w:rsid w:val="008C3B9C"/>
    <w:rsid w:val="008C5AEF"/>
    <w:rsid w:val="008C64F9"/>
    <w:rsid w:val="008D546E"/>
    <w:rsid w:val="008E0709"/>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0D55"/>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386D"/>
    <w:rsid w:val="009D7C43"/>
    <w:rsid w:val="009E1D49"/>
    <w:rsid w:val="009E3386"/>
    <w:rsid w:val="009E6CB7"/>
    <w:rsid w:val="009E6F03"/>
    <w:rsid w:val="009E7278"/>
    <w:rsid w:val="009F5CDB"/>
    <w:rsid w:val="009F7992"/>
    <w:rsid w:val="00A00473"/>
    <w:rsid w:val="00A008F5"/>
    <w:rsid w:val="00A05ED5"/>
    <w:rsid w:val="00A06280"/>
    <w:rsid w:val="00A10E81"/>
    <w:rsid w:val="00A12412"/>
    <w:rsid w:val="00A17712"/>
    <w:rsid w:val="00A17932"/>
    <w:rsid w:val="00A23396"/>
    <w:rsid w:val="00A23EBA"/>
    <w:rsid w:val="00A33E7C"/>
    <w:rsid w:val="00A360E7"/>
    <w:rsid w:val="00A37747"/>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28DB"/>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9E5"/>
    <w:rsid w:val="00B124C4"/>
    <w:rsid w:val="00B133B1"/>
    <w:rsid w:val="00B1396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5172"/>
    <w:rsid w:val="00B46EE1"/>
    <w:rsid w:val="00B47537"/>
    <w:rsid w:val="00B47B08"/>
    <w:rsid w:val="00B5151A"/>
    <w:rsid w:val="00B51639"/>
    <w:rsid w:val="00B56AC3"/>
    <w:rsid w:val="00B5745A"/>
    <w:rsid w:val="00B61195"/>
    <w:rsid w:val="00B614F8"/>
    <w:rsid w:val="00B6226A"/>
    <w:rsid w:val="00B65812"/>
    <w:rsid w:val="00B711C7"/>
    <w:rsid w:val="00B72154"/>
    <w:rsid w:val="00B74340"/>
    <w:rsid w:val="00B90B35"/>
    <w:rsid w:val="00B920D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4440"/>
    <w:rsid w:val="00C05ED8"/>
    <w:rsid w:val="00C062D0"/>
    <w:rsid w:val="00C06EC3"/>
    <w:rsid w:val="00C10A8A"/>
    <w:rsid w:val="00C10AE9"/>
    <w:rsid w:val="00C15A74"/>
    <w:rsid w:val="00C211CB"/>
    <w:rsid w:val="00C22E22"/>
    <w:rsid w:val="00C22F9F"/>
    <w:rsid w:val="00C25547"/>
    <w:rsid w:val="00C25F01"/>
    <w:rsid w:val="00C33A1F"/>
    <w:rsid w:val="00C36435"/>
    <w:rsid w:val="00C3684F"/>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64CBC"/>
    <w:rsid w:val="00C71437"/>
    <w:rsid w:val="00C717FE"/>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4804"/>
    <w:rsid w:val="00D6669F"/>
    <w:rsid w:val="00D6676D"/>
    <w:rsid w:val="00D6691B"/>
    <w:rsid w:val="00D67AE2"/>
    <w:rsid w:val="00D700F6"/>
    <w:rsid w:val="00D728B9"/>
    <w:rsid w:val="00D73116"/>
    <w:rsid w:val="00D735C7"/>
    <w:rsid w:val="00D749B2"/>
    <w:rsid w:val="00D74FAE"/>
    <w:rsid w:val="00D75F11"/>
    <w:rsid w:val="00D773B0"/>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4BE7"/>
    <w:rsid w:val="00E27A12"/>
    <w:rsid w:val="00E33403"/>
    <w:rsid w:val="00E35F72"/>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7288F"/>
    <w:rsid w:val="00E72C85"/>
    <w:rsid w:val="00E737E4"/>
    <w:rsid w:val="00E74363"/>
    <w:rsid w:val="00E80360"/>
    <w:rsid w:val="00E9122E"/>
    <w:rsid w:val="00E940C6"/>
    <w:rsid w:val="00E94A2C"/>
    <w:rsid w:val="00E95566"/>
    <w:rsid w:val="00EA0410"/>
    <w:rsid w:val="00EA14DE"/>
    <w:rsid w:val="00EA2724"/>
    <w:rsid w:val="00EA3D8C"/>
    <w:rsid w:val="00EB07D2"/>
    <w:rsid w:val="00EB48E7"/>
    <w:rsid w:val="00EB49C4"/>
    <w:rsid w:val="00EB647B"/>
    <w:rsid w:val="00EC249D"/>
    <w:rsid w:val="00EC43B3"/>
    <w:rsid w:val="00EC5ACD"/>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72DA"/>
    <w:rsid w:val="00F107AC"/>
    <w:rsid w:val="00F11794"/>
    <w:rsid w:val="00F132F8"/>
    <w:rsid w:val="00F17998"/>
    <w:rsid w:val="00F17E6B"/>
    <w:rsid w:val="00F2339C"/>
    <w:rsid w:val="00F268F3"/>
    <w:rsid w:val="00F30078"/>
    <w:rsid w:val="00F374E5"/>
    <w:rsid w:val="00F4112F"/>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5C11"/>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15489689">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80145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2.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Pages>
  <Words>524</Words>
  <Characters>2991</Characters>
  <Application>Microsoft Office Word</Application>
  <DocSecurity>8</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8</cp:revision>
  <dcterms:created xsi:type="dcterms:W3CDTF">2022-04-12T15:57:00Z</dcterms:created>
  <dcterms:modified xsi:type="dcterms:W3CDTF">2022-04-20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